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Physiotherapist Internship Opportunity in Istanbul, Turkey</w:t>
      </w:r>
    </w:p>
    <w:bookmarkEnd w:id="20"/>
    <w:p>
      <w:pPr>
        <w:pStyle w:val="BodyText"/>
      </w:pPr>
      <w:r>
        <w:t xml:space="preserve">Dear Hiring Manager,</w:t>
      </w:r>
    </w:p>
    <w:p>
      <w:pPr>
        <w:pStyle w:val="BodyText"/>
      </w:pPr>
      <w:r>
        <w:t xml:space="preserve">I am writing with profound enthusiasm to submit my application for the Physiotherapist Internship position at your esteemed institution in Istanbul, Turkey. As a dedicated physiotherapy student at [Your University Name] with a deep commitment to advancing musculoskeletal rehabilitation and holistic patient care, I am eager to contribute my academic foundation and passion for movement science within the dynamic healthcare landscape of Turkey Istanbul. This Internship Application Letter represents not just an application, but a sincere expression of my aspiration to learn from the best in one of the world’s most culturally rich and medically progressive cities.</w:t>
      </w:r>
    </w:p>
    <w:p>
      <w:pPr>
        <w:pStyle w:val="BodyText"/>
      </w:pPr>
      <w:r>
        <w:t xml:space="preserve">Istanbul’s unique position as a bridge between Europe and Asia has long fascinated me, particularly its innovative integration of traditional healing practices with cutting-edge Western physiotherapy techniques. My academic journey has been meticulously designed to prepare me for this specific context. I have completed rigorous coursework in orthopedic rehabilitation, neurophysiology, therapeutic exercise prescription, and evidence-based practice—modules that directly align with the clinical demands observed in leading Istanbul healthcare facilities. During my third-year clinical rotation at [Local Hospital/Clinic Name], I assisted in treating patients with complex post-stroke conditions and sports injuries using manual therapy and functional movement analysis. This experience underscored my belief that effective physiotherapy requires both scientific precision and cultural sensitivity, especially within a diverse metropolis like Istanbul where patients may present with varied health beliefs influenced by Turkish, Middle Eastern, and European contexts.</w:t>
      </w:r>
    </w:p>
    <w:p>
      <w:pPr>
        <w:pStyle w:val="BodyText"/>
      </w:pPr>
      <w:r>
        <w:t xml:space="preserve">What truly excites me about pursuing this internship in Turkey Istanbul is the opportunity to immerse myself in a healthcare system renowned for its patient-centered approach and rapid adoption of advanced physiotherapy modalities. I have studied how Istanbul’s hospitals—such as Hacettepe University Hospitals, Şişli Florence Nightingale Hospital, and private clinics like Istanbul Physiotherapy Center—are pioneering integrative care models combining manual therapy with technology like ultrasound-guided injections and wearable motion sensors. My research into these institutions revealed a shared emphasis on empowering patients through education—a philosophy I embody in my own practice. For instance, during a community health fair in my home country, I developed an educational pamphlet on preventing lower back pain using culturally adapted exercises, which received positive feedback from diverse age groups.</w:t>
      </w:r>
    </w:p>
    <w:p>
      <w:pPr>
        <w:pStyle w:val="BodyText"/>
      </w:pPr>
      <w:r>
        <w:t xml:space="preserve">My motivation extends beyond clinical skills; it’s deeply personal. Growing up near the Bosphorus Strait (Istanbul’s iconic waterway), I witnessed how access to quality physiotherapy transformed the lives of elderly neighbors struggling with arthritis—a condition prevalent in Turkey’s aging population. This inspired my undergraduate thesis on “Culturally Sensitive Rehabilitation Strategies for Geriatric Patients in Urban Turkish Communities,” which I presented at [Conference Name]. The study highlighted how language barriers and traditional health attitudes often delay treatment, a challenge I am prepared to address through my growing proficiency in Turkish medical terminology (currently at A2 level) and my commitment to active listening. I’ve begun studying basic conversational phrases through apps like Duolingo and anticipate completing beginner Turkish courses before the internship begins.</w:t>
      </w:r>
    </w:p>
    <w:p>
      <w:pPr>
        <w:pStyle w:val="BodyText"/>
      </w:pPr>
      <w:r>
        <w:t xml:space="preserve">I understand that Istanbul’s healthcare environment is fast-paced, requiring adaptability and empathy. My volunteer work at [Relevant Organization] involved coordinating care for refugees with trauma-related mobility issues, teaching me to navigate complex cultural dynamics while maintaining professional boundaries—a skill I know will be invaluable in Turkey Istanbul’s multicultural patient base. Moreover, I have closely followed the Turkish Ministry of Health’s recent initiatives promoting physiotherapy in primary care settings (e.g., the 2023 “Healthy Movement” campaign), which aligns with my vision for community-based rehabilitation. I am eager to contribute to such efforts through practical experience at your institution.</w:t>
      </w:r>
    </w:p>
    <w:p>
      <w:pPr>
        <w:pStyle w:val="BodyText"/>
      </w:pPr>
      <w:r>
        <w:t xml:space="preserve">As a Physiotherapist-in-training, I recognize that my greatest value lies in my eagerness to learn from seasoned professionals. I am particularly drawn to your clinic’s focus on sports rehabilitation—given Istanbul’s thriving athletic culture (hosting events like the Istanbul Marathon and European Basketball Championships). My ability to analyze gait patterns, design individualized exercise programs, and utilize tools like the Berg Balance Scale would allow me to support your team in helping athletes recover efficiently. I am also prepared to assist with administrative tasks such as patient intake documentation, treatment progress tracking using electronic health records (EHRs), and organizing educational workshops for patients’ families—a role that complements my organizational skills honed through student-led healthcare initiatives.</w:t>
      </w:r>
    </w:p>
    <w:p>
      <w:pPr>
        <w:pStyle w:val="BodyText"/>
      </w:pPr>
      <w:r>
        <w:t xml:space="preserve">Choosing Turkey Istanbul for this internship is not merely geographical; it’s a strategic decision to grow within a system that values innovation while honoring tradition. I am confident that my academic rigor, cultural curiosity, and hands-on experience position me to thrive as your intern. I would welcome the chance to discuss how my skills in therapeutic exercise prescription, patient education, and cross-cultural communication can support your clinic’s mission. Thank you for considering this Internship Application Letter and for your commitment to advancing physiotherapy in Turkey Istanbul—a city where healthcare meets history at every corner.</w:t>
      </w:r>
    </w:p>
    <w:p>
      <w:pPr>
        <w:pStyle w:val="BodyText"/>
      </w:pPr>
      <w:r>
        <w:t xml:space="preserve">Sincerely,</w:t>
      </w:r>
    </w:p>
    <w:p>
      <w:pPr>
        <w:pStyle w:val="BodyText"/>
      </w:pPr>
      <w:r>
        <w:t xml:space="preserve">[Your Full Name]</w:t>
      </w:r>
      <w:r>
        <w:br/>
      </w:r>
      <w:r>
        <w:t xml:space="preserve">[Your University &amp; Program, e.g., B.Sc. Physiotherapy, [University Name]]</w:t>
      </w:r>
      <w:r>
        <w:br/>
      </w:r>
      <w:r>
        <w:t xml:space="preserve">Email: your.email@example.com | Phone: +[Country Code] [Number]</w:t>
      </w:r>
      <w:r>
        <w:br/>
      </w:r>
      <w:r>
        <w:t xml:space="preserve">LinkedIn: linkedin.com/in/yourprofile | Portfolio: yourportfolio.com</w:t>
      </w:r>
    </w:p>
    <w:p>
      <w:pPr>
        <w:pStyle w:val="BodyText"/>
      </w:pPr>
      <w:r>
        <w:t xml:space="preserve">Key Elements Integrated for Your Request:</w:t>
      </w:r>
    </w:p>
    <w:p>
      <w:pPr>
        <w:numPr>
          <w:ilvl w:val="0"/>
          <w:numId w:val="1001"/>
        </w:numPr>
        <w:pStyle w:val="Compact"/>
      </w:pPr>
      <w:r>
        <w:rPr>
          <w:bCs/>
          <w:b/>
        </w:rPr>
        <w:t xml:space="preserve">Internship Application Letter</w:t>
      </w:r>
      <w:r>
        <w:t xml:space="preserve">: Explicitly referenced in the subject line, opening paragraph, and throughout as a formal expression of intent.</w:t>
      </w:r>
    </w:p>
    <w:p>
      <w:pPr>
        <w:numPr>
          <w:ilvl w:val="0"/>
          <w:numId w:val="1001"/>
        </w:numPr>
        <w:pStyle w:val="Compact"/>
      </w:pPr>
      <w:r>
        <w:rPr>
          <w:bCs/>
          <w:b/>
        </w:rPr>
        <w:t xml:space="preserve">Physiotherapist</w:t>
      </w:r>
      <w:r>
        <w:t xml:space="preserve">: Central to every section—describing academic focus, clinical skills, thesis work, and professional identity.</w:t>
      </w:r>
    </w:p>
    <w:p>
      <w:pPr>
        <w:numPr>
          <w:ilvl w:val="0"/>
          <w:numId w:val="1001"/>
        </w:numPr>
        <w:pStyle w:val="Compact"/>
      </w:pPr>
      <w:r>
        <w:rPr>
          <w:bCs/>
          <w:b/>
        </w:rPr>
        <w:t xml:space="preserve">Turkey Istanbul</w:t>
      </w:r>
      <w:r>
        <w:t xml:space="preserve">: Contextualized through cultural references (Bosphorus Strait), healthcare system specifics (Ministry of Health campaigns), clinic examples (Hacettepe University Hospitals), and local initiatives (Istanbul Marathon).</w:t>
      </w:r>
    </w:p>
    <w:p>
      <w:pPr>
        <w:pStyle w:val="FirstParagraph"/>
      </w:pPr>
      <w:r>
        <w:t xml:space="preserve">Word Count: 842 | Document Type: Professional Internship Application Letter</w:t>
      </w:r>
      <w:r>
        <w:br/>
      </w:r>
      <w:r>
        <w:t xml:space="preserve">Note: Replace bracketed details ([ ]) with your specific information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Istanbul, Turkey</dc:title>
  <dc:creator/>
  <dc:language>en</dc:language>
  <cp:keywords/>
  <dcterms:created xsi:type="dcterms:W3CDTF">2025-12-08T06:25:55Z</dcterms:created>
  <dcterms:modified xsi:type="dcterms:W3CDTF">2025-12-08T06:25:55Z</dcterms:modified>
</cp:coreProperties>
</file>

<file path=docProps/custom.xml><?xml version="1.0" encoding="utf-8"?>
<Properties xmlns="http://schemas.openxmlformats.org/officeDocument/2006/custom-properties" xmlns:vt="http://schemas.openxmlformats.org/officeDocument/2006/docPropsVTypes"/>
</file>